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CBA50" w14:textId="34B8E338" w:rsidR="00271F2F" w:rsidRDefault="00FE333A" w:rsidP="00DB6C62">
      <w:pPr>
        <w:shd w:val="clear" w:color="auto" w:fill="FFFFFF" w:themeFill="background1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5C9E198" wp14:editId="518201B2">
            <wp:simplePos x="0" y="0"/>
            <wp:positionH relativeFrom="column">
              <wp:posOffset>3160395</wp:posOffset>
            </wp:positionH>
            <wp:positionV relativeFrom="paragraph">
              <wp:posOffset>0</wp:posOffset>
            </wp:positionV>
            <wp:extent cx="3560696" cy="1999924"/>
            <wp:effectExtent l="0" t="0" r="1905" b="635"/>
            <wp:wrapTight wrapText="bothSides">
              <wp:wrapPolygon edited="0">
                <wp:start x="0" y="0"/>
                <wp:lineTo x="0" y="21401"/>
                <wp:lineTo x="21496" y="21401"/>
                <wp:lineTo x="2149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0696" cy="19999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82853E" w14:textId="1E0B5B43" w:rsidR="00271F2F" w:rsidRDefault="00271F2F" w:rsidP="00DB6C62">
      <w:pPr>
        <w:shd w:val="clear" w:color="auto" w:fill="FFFFFF" w:themeFill="background1"/>
        <w:jc w:val="center"/>
        <w:rPr>
          <w:rFonts w:ascii="Arial" w:hAnsi="Arial" w:cs="Arial"/>
          <w:sz w:val="24"/>
          <w:szCs w:val="24"/>
        </w:rPr>
      </w:pPr>
    </w:p>
    <w:p w14:paraId="6EDC42E9" w14:textId="64DBA4E9" w:rsidR="004E2ABF" w:rsidRDefault="00271F2F" w:rsidP="00271F2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ligibility</w:t>
      </w:r>
    </w:p>
    <w:p w14:paraId="59527DA6" w14:textId="637B99AC" w:rsidR="00271F2F" w:rsidRDefault="00271F2F" w:rsidP="00271F2F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plicants must either be a member of ACA or Complete the </w:t>
      </w:r>
      <w:hyperlink r:id="rId9" w:history="1">
        <w:r w:rsidRPr="00271F2F">
          <w:rPr>
            <w:rStyle w:val="Hyperlink"/>
            <w:rFonts w:ascii="Arial" w:hAnsi="Arial" w:cs="Arial"/>
            <w:sz w:val="20"/>
            <w:szCs w:val="20"/>
          </w:rPr>
          <w:t>FREE One Year Member</w:t>
        </w:r>
      </w:hyperlink>
    </w:p>
    <w:p w14:paraId="12FFD02B" w14:textId="77777777" w:rsidR="000E58DA" w:rsidRPr="00BF7F04" w:rsidRDefault="000E58DA" w:rsidP="000E58DA">
      <w:pPr>
        <w:rPr>
          <w:rFonts w:ascii="Arial" w:hAnsi="Arial" w:cs="Arial"/>
          <w:sz w:val="20"/>
          <w:szCs w:val="20"/>
        </w:rPr>
      </w:pPr>
      <w:r w:rsidRPr="00BF7F04">
        <w:rPr>
          <w:rFonts w:ascii="Arial" w:hAnsi="Arial" w:cs="Arial"/>
          <w:sz w:val="20"/>
          <w:szCs w:val="20"/>
        </w:rPr>
        <w:t>Each applicant is eligible to receive:</w:t>
      </w:r>
    </w:p>
    <w:p w14:paraId="7AE1CE45" w14:textId="67E3485A" w:rsidR="000E58DA" w:rsidRPr="00271F2F" w:rsidRDefault="00271F2F" w:rsidP="00271F2F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271F2F">
        <w:rPr>
          <w:rFonts w:ascii="Arial" w:hAnsi="Arial" w:cs="Arial"/>
          <w:sz w:val="20"/>
          <w:szCs w:val="20"/>
        </w:rPr>
        <w:t>Funds</w:t>
      </w:r>
      <w:r w:rsidR="000E58DA" w:rsidRPr="00271F2F">
        <w:rPr>
          <w:rFonts w:ascii="Arial" w:hAnsi="Arial" w:cs="Arial"/>
          <w:sz w:val="20"/>
          <w:szCs w:val="20"/>
        </w:rPr>
        <w:t xml:space="preserve"> toward registrati</w:t>
      </w:r>
      <w:r w:rsidR="00F475EB" w:rsidRPr="00271F2F">
        <w:rPr>
          <w:rFonts w:ascii="Arial" w:hAnsi="Arial" w:cs="Arial"/>
          <w:sz w:val="20"/>
          <w:szCs w:val="20"/>
        </w:rPr>
        <w:t xml:space="preserve">on fees for the </w:t>
      </w:r>
      <w:r w:rsidR="00DB6C62" w:rsidRPr="00271F2F">
        <w:rPr>
          <w:rFonts w:ascii="Arial" w:hAnsi="Arial" w:cs="Arial"/>
          <w:sz w:val="20"/>
          <w:szCs w:val="20"/>
        </w:rPr>
        <w:t xml:space="preserve">virtual </w:t>
      </w:r>
      <w:r w:rsidR="00BF7F04" w:rsidRPr="00271F2F">
        <w:rPr>
          <w:rFonts w:ascii="Arial" w:hAnsi="Arial" w:cs="Arial"/>
          <w:sz w:val="20"/>
          <w:szCs w:val="20"/>
        </w:rPr>
        <w:t>conference</w:t>
      </w:r>
      <w:r w:rsidRPr="00271F2F">
        <w:rPr>
          <w:rFonts w:ascii="Arial" w:hAnsi="Arial" w:cs="Arial"/>
          <w:sz w:val="20"/>
          <w:szCs w:val="20"/>
        </w:rPr>
        <w:t xml:space="preserve"> – up to 100% of the conference fee.</w:t>
      </w:r>
    </w:p>
    <w:p w14:paraId="55DB50F5" w14:textId="7567D907" w:rsidR="000E58DA" w:rsidRPr="00BF7F04" w:rsidRDefault="00A562B0" w:rsidP="000E58D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plication &amp; </w:t>
      </w:r>
      <w:r w:rsidR="00271F2F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warding timeline</w:t>
      </w:r>
      <w:r w:rsidR="000E58DA" w:rsidRPr="00BF7F04">
        <w:rPr>
          <w:rFonts w:ascii="Arial" w:hAnsi="Arial" w:cs="Arial"/>
          <w:sz w:val="20"/>
          <w:szCs w:val="20"/>
        </w:rPr>
        <w:t>:</w:t>
      </w:r>
    </w:p>
    <w:p w14:paraId="297CEA53" w14:textId="5697658B" w:rsidR="000E58DA" w:rsidRPr="00271F2F" w:rsidRDefault="00DB6C62" w:rsidP="00271F2F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271F2F">
        <w:rPr>
          <w:rFonts w:ascii="Arial" w:hAnsi="Arial" w:cs="Arial"/>
          <w:sz w:val="20"/>
          <w:szCs w:val="20"/>
        </w:rPr>
        <w:t>Applications will be processed in the order received.</w:t>
      </w:r>
    </w:p>
    <w:p w14:paraId="04495379" w14:textId="2BFDE4F8" w:rsidR="00ED738B" w:rsidRPr="00BF7F04" w:rsidRDefault="00ED738B" w:rsidP="00271F2F">
      <w:pPr>
        <w:ind w:left="1500"/>
        <w:rPr>
          <w:rFonts w:ascii="Arial" w:hAnsi="Arial" w:cs="Arial"/>
          <w:sz w:val="20"/>
          <w:szCs w:val="20"/>
        </w:rPr>
      </w:pPr>
    </w:p>
    <w:p w14:paraId="73219E84" w14:textId="17C34F07" w:rsidR="006468FE" w:rsidRPr="006468FE" w:rsidRDefault="006468FE" w:rsidP="00D3160D">
      <w:pPr>
        <w:spacing w:line="480" w:lineRule="auto"/>
        <w:rPr>
          <w:rFonts w:ascii="Arial" w:hAnsi="Arial" w:cs="Arial"/>
          <w:b/>
          <w:sz w:val="20"/>
          <w:szCs w:val="20"/>
          <w:u w:val="single"/>
        </w:rPr>
      </w:pPr>
      <w:r w:rsidRPr="006468FE">
        <w:rPr>
          <w:rFonts w:ascii="Arial" w:hAnsi="Arial" w:cs="Arial"/>
          <w:b/>
          <w:sz w:val="20"/>
          <w:szCs w:val="20"/>
          <w:u w:val="single"/>
        </w:rPr>
        <w:t>Personal/Contact Information</w:t>
      </w:r>
    </w:p>
    <w:p w14:paraId="6BCB14D4" w14:textId="77777777" w:rsidR="00D3160D" w:rsidRPr="00D3160D" w:rsidRDefault="00D3160D" w:rsidP="00D3160D">
      <w:pPr>
        <w:spacing w:line="48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Name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</w:p>
    <w:p w14:paraId="68EAF1FD" w14:textId="67E72CA7" w:rsidR="00D3160D" w:rsidRPr="00D3160D" w:rsidRDefault="00D3160D" w:rsidP="00D3160D">
      <w:pPr>
        <w:spacing w:line="36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Camp/ Company Name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 w:rsidR="00DB6C62">
        <w:rPr>
          <w:rFonts w:ascii="Arial" w:hAnsi="Arial" w:cs="Arial"/>
          <w:sz w:val="20"/>
          <w:szCs w:val="20"/>
          <w:u w:val="single"/>
        </w:rPr>
        <w:tab/>
      </w:r>
    </w:p>
    <w:p w14:paraId="1852632F" w14:textId="77777777" w:rsidR="00A562B0" w:rsidRDefault="00D3160D" w:rsidP="00A562B0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BF7F04">
        <w:rPr>
          <w:rFonts w:ascii="Arial" w:hAnsi="Arial" w:cs="Arial"/>
          <w:sz w:val="20"/>
          <w:szCs w:val="20"/>
        </w:rPr>
        <w:t>Not Currently Employed</w:t>
      </w:r>
    </w:p>
    <w:p w14:paraId="114E93C6" w14:textId="77777777" w:rsidR="00271F2F" w:rsidRDefault="00271F2F" w:rsidP="00A562B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2BB3C79C" w14:textId="44BC928A" w:rsidR="00A562B0" w:rsidRPr="00A562B0" w:rsidRDefault="00A562B0" w:rsidP="00A562B0">
      <w:pPr>
        <w:spacing w:line="360" w:lineRule="auto"/>
        <w:jc w:val="both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If currently a student, current school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Major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 w:rsidR="00DB6C62">
        <w:rPr>
          <w:rFonts w:ascii="Arial" w:hAnsi="Arial" w:cs="Arial"/>
          <w:sz w:val="20"/>
          <w:szCs w:val="20"/>
          <w:u w:val="single"/>
        </w:rPr>
        <w:tab/>
      </w:r>
    </w:p>
    <w:p w14:paraId="2AFD74BB" w14:textId="0A4F6038" w:rsidR="00D3160D" w:rsidRPr="00D3160D" w:rsidRDefault="00D3160D" w:rsidP="00D3160D">
      <w:pPr>
        <w:spacing w:line="36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Address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 w:rsidR="00DB6C62">
        <w:rPr>
          <w:rFonts w:ascii="Arial" w:hAnsi="Arial" w:cs="Arial"/>
          <w:sz w:val="20"/>
          <w:szCs w:val="20"/>
          <w:u w:val="single"/>
        </w:rPr>
        <w:tab/>
      </w:r>
    </w:p>
    <w:p w14:paraId="5873E13B" w14:textId="057C3D7C" w:rsidR="00D3160D" w:rsidRPr="00D3160D" w:rsidRDefault="00D3160D" w:rsidP="00D3160D">
      <w:pPr>
        <w:spacing w:line="48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City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proofErr w:type="gramStart"/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 State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Zip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 w:rsidR="00DB6C62">
        <w:rPr>
          <w:rFonts w:ascii="Arial" w:hAnsi="Arial" w:cs="Arial"/>
          <w:sz w:val="20"/>
          <w:szCs w:val="20"/>
          <w:u w:val="single"/>
        </w:rPr>
        <w:tab/>
      </w:r>
    </w:p>
    <w:p w14:paraId="70947038" w14:textId="02C61E12" w:rsidR="00D3160D" w:rsidRPr="00D3160D" w:rsidRDefault="00DB6C62" w:rsidP="00D3160D">
      <w:pPr>
        <w:spacing w:line="48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Cell</w:t>
      </w:r>
      <w:r w:rsidR="00D3160D">
        <w:rPr>
          <w:rFonts w:ascii="Arial" w:hAnsi="Arial" w:cs="Arial"/>
          <w:sz w:val="20"/>
          <w:szCs w:val="20"/>
        </w:rPr>
        <w:t xml:space="preserve"> Phone </w:t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 w:rsidRPr="00BF7F04">
        <w:rPr>
          <w:rFonts w:ascii="Arial" w:hAnsi="Arial" w:cs="Arial"/>
          <w:sz w:val="20"/>
          <w:szCs w:val="20"/>
        </w:rPr>
        <w:t xml:space="preserve"> E</w:t>
      </w:r>
      <w:r>
        <w:rPr>
          <w:rFonts w:ascii="Arial" w:hAnsi="Arial" w:cs="Arial"/>
          <w:sz w:val="20"/>
          <w:szCs w:val="20"/>
        </w:rPr>
        <w:t xml:space="preserve">mail </w:t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>
        <w:rPr>
          <w:rFonts w:ascii="Arial" w:hAnsi="Arial" w:cs="Arial"/>
          <w:sz w:val="20"/>
          <w:szCs w:val="20"/>
          <w:u w:val="single"/>
        </w:rPr>
        <w:tab/>
      </w:r>
      <w:r w:rsidR="00D3160D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</w:p>
    <w:p w14:paraId="272990FE" w14:textId="4C415E29" w:rsidR="00D3160D" w:rsidRDefault="00D3160D" w:rsidP="00D3160D">
      <w:pPr>
        <w:spacing w:line="480" w:lineRule="auto"/>
        <w:rPr>
          <w:rFonts w:ascii="Arial" w:hAnsi="Arial" w:cs="Arial"/>
          <w:sz w:val="20"/>
          <w:szCs w:val="20"/>
          <w:u w:val="single"/>
        </w:rPr>
      </w:pPr>
      <w:r w:rsidRPr="00BF7F04">
        <w:rPr>
          <w:rFonts w:ascii="Arial" w:hAnsi="Arial" w:cs="Arial"/>
          <w:sz w:val="20"/>
          <w:szCs w:val="20"/>
        </w:rPr>
        <w:t>Are you an ACA member?</w:t>
      </w:r>
      <w:r w:rsidRPr="00BF7F04">
        <w:rPr>
          <w:rFonts w:ascii="Arial" w:hAnsi="Arial" w:cs="Arial"/>
          <w:sz w:val="20"/>
          <w:szCs w:val="20"/>
        </w:rPr>
        <w:tab/>
      </w:r>
      <w:proofErr w:type="gramStart"/>
      <w:r w:rsidRPr="00BF7F04">
        <w:rPr>
          <w:rFonts w:ascii="Arial" w:hAnsi="Arial" w:cs="Arial"/>
          <w:sz w:val="20"/>
          <w:szCs w:val="20"/>
        </w:rPr>
        <w:t>YES</w:t>
      </w:r>
      <w:proofErr w:type="gramEnd"/>
      <w:r w:rsidRPr="00BF7F04">
        <w:rPr>
          <w:rFonts w:ascii="Arial" w:hAnsi="Arial" w:cs="Arial"/>
          <w:sz w:val="20"/>
          <w:szCs w:val="20"/>
        </w:rPr>
        <w:tab/>
        <w:t>NO</w:t>
      </w:r>
      <w:r w:rsidRPr="00BF7F04">
        <w:rPr>
          <w:rFonts w:ascii="Arial" w:hAnsi="Arial" w:cs="Arial"/>
          <w:sz w:val="20"/>
          <w:szCs w:val="20"/>
        </w:rPr>
        <w:tab/>
        <w:t xml:space="preserve">ACA </w:t>
      </w:r>
      <w:r>
        <w:rPr>
          <w:rFonts w:ascii="Arial" w:hAnsi="Arial" w:cs="Arial"/>
          <w:sz w:val="20"/>
          <w:szCs w:val="20"/>
        </w:rPr>
        <w:t xml:space="preserve">Member #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 w:rsidR="00DB6C62">
        <w:rPr>
          <w:rFonts w:ascii="Arial" w:hAnsi="Arial" w:cs="Arial"/>
          <w:sz w:val="20"/>
          <w:szCs w:val="20"/>
          <w:u w:val="single"/>
        </w:rPr>
        <w:tab/>
      </w:r>
    </w:p>
    <w:p w14:paraId="00AC383E" w14:textId="38736DF4" w:rsidR="00D3160D" w:rsidRPr="00BF7F04" w:rsidRDefault="00D3160D" w:rsidP="00D3160D">
      <w:pPr>
        <w:spacing w:line="480" w:lineRule="auto"/>
        <w:rPr>
          <w:rFonts w:ascii="Arial" w:hAnsi="Arial" w:cs="Arial"/>
          <w:sz w:val="20"/>
          <w:szCs w:val="20"/>
        </w:rPr>
      </w:pPr>
      <w:r w:rsidRPr="00BF7F04">
        <w:rPr>
          <w:rFonts w:ascii="Arial" w:hAnsi="Arial" w:cs="Arial"/>
          <w:sz w:val="20"/>
          <w:szCs w:val="20"/>
        </w:rPr>
        <w:t>If no, are you a staff member at an ACA Accredited Camp?</w:t>
      </w:r>
      <w:r w:rsidRPr="00BF7F04">
        <w:rPr>
          <w:rFonts w:ascii="Arial" w:hAnsi="Arial" w:cs="Arial"/>
          <w:sz w:val="20"/>
          <w:szCs w:val="20"/>
        </w:rPr>
        <w:tab/>
        <w:t>YES</w:t>
      </w:r>
      <w:r w:rsidRPr="00BF7F04">
        <w:rPr>
          <w:rFonts w:ascii="Arial" w:hAnsi="Arial" w:cs="Arial"/>
          <w:sz w:val="20"/>
          <w:szCs w:val="20"/>
        </w:rPr>
        <w:tab/>
        <w:t>NO</w:t>
      </w:r>
    </w:p>
    <w:p w14:paraId="69F65F70" w14:textId="0ED63F26" w:rsidR="009826BB" w:rsidRDefault="00DB6C62" w:rsidP="00BF7F04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Camp and </w:t>
      </w:r>
      <w:r w:rsidR="00D3160D" w:rsidRPr="00BF7F04">
        <w:rPr>
          <w:rFonts w:ascii="Arial" w:hAnsi="Arial" w:cs="Arial"/>
          <w:sz w:val="20"/>
          <w:szCs w:val="20"/>
        </w:rPr>
        <w:t>Director’s N</w:t>
      </w:r>
      <w:r w:rsidR="006468FE">
        <w:rPr>
          <w:rFonts w:ascii="Arial" w:hAnsi="Arial" w:cs="Arial"/>
          <w:sz w:val="20"/>
          <w:szCs w:val="20"/>
        </w:rPr>
        <w:t xml:space="preserve">ame </w:t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D3160D" w:rsidRPr="00BF7F04">
        <w:rPr>
          <w:rFonts w:ascii="Arial" w:hAnsi="Arial" w:cs="Arial"/>
          <w:sz w:val="20"/>
          <w:szCs w:val="20"/>
        </w:rPr>
        <w:t xml:space="preserve"> Your Position</w:t>
      </w:r>
      <w:r w:rsidR="006468FE">
        <w:rPr>
          <w:rFonts w:ascii="Arial" w:hAnsi="Arial" w:cs="Arial"/>
          <w:sz w:val="20"/>
          <w:szCs w:val="20"/>
        </w:rPr>
        <w:t xml:space="preserve"> </w:t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6468FE">
        <w:rPr>
          <w:rFonts w:ascii="Arial" w:hAnsi="Arial" w:cs="Arial"/>
          <w:sz w:val="20"/>
          <w:szCs w:val="20"/>
          <w:u w:val="single"/>
        </w:rPr>
        <w:tab/>
      </w:r>
      <w:r w:rsidR="006468FE">
        <w:rPr>
          <w:rFonts w:ascii="Arial" w:hAnsi="Arial" w:cs="Arial"/>
          <w:sz w:val="20"/>
          <w:szCs w:val="20"/>
          <w:u w:val="single"/>
        </w:rPr>
        <w:tab/>
      </w:r>
    </w:p>
    <w:p w14:paraId="2BB83F61" w14:textId="77777777" w:rsidR="004277C7" w:rsidRDefault="004277C7" w:rsidP="00BF7F04">
      <w:pPr>
        <w:rPr>
          <w:rFonts w:ascii="Arial" w:hAnsi="Arial" w:cs="Arial"/>
          <w:b/>
          <w:sz w:val="20"/>
          <w:szCs w:val="20"/>
          <w:u w:val="single"/>
        </w:rPr>
      </w:pPr>
    </w:p>
    <w:p w14:paraId="547A4081" w14:textId="29AC00F7" w:rsidR="00DB6C62" w:rsidRDefault="00DB6C62" w:rsidP="00DB6C6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much fin</w:t>
      </w:r>
      <w:r w:rsidR="00150B92">
        <w:rPr>
          <w:rFonts w:ascii="Arial" w:hAnsi="Arial" w:cs="Arial"/>
          <w:sz w:val="20"/>
          <w:szCs w:val="20"/>
        </w:rPr>
        <w:t>ancial</w:t>
      </w:r>
      <w:r>
        <w:rPr>
          <w:rFonts w:ascii="Arial" w:hAnsi="Arial" w:cs="Arial"/>
          <w:sz w:val="20"/>
          <w:szCs w:val="20"/>
        </w:rPr>
        <w:t xml:space="preserve"> aid are you requesting?</w:t>
      </w:r>
    </w:p>
    <w:p w14:paraId="424FB5C1" w14:textId="79017FE3" w:rsidR="00DB6C62" w:rsidRDefault="00DB6C62" w:rsidP="00DB6C62">
      <w:pPr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______Full Conference Registration </w:t>
      </w:r>
      <w:r w:rsidR="00D41368">
        <w:rPr>
          <w:rFonts w:ascii="Arial" w:hAnsi="Arial" w:cs="Arial"/>
          <w:sz w:val="20"/>
          <w:szCs w:val="20"/>
        </w:rPr>
        <w:t>OR</w:t>
      </w:r>
      <w:r>
        <w:rPr>
          <w:rFonts w:ascii="Arial" w:hAnsi="Arial" w:cs="Arial"/>
          <w:sz w:val="20"/>
          <w:szCs w:val="20"/>
        </w:rPr>
        <w:t xml:space="preserve"> you are willing and able to contribute $_________. </w:t>
      </w:r>
    </w:p>
    <w:p w14:paraId="38665DE7" w14:textId="77777777" w:rsidR="00DB6C62" w:rsidRDefault="00DB6C62" w:rsidP="00DB6C62">
      <w:pPr>
        <w:rPr>
          <w:rFonts w:ascii="Arial" w:hAnsi="Arial" w:cs="Arial"/>
          <w:sz w:val="20"/>
          <w:szCs w:val="20"/>
        </w:rPr>
      </w:pPr>
    </w:p>
    <w:p w14:paraId="00B9EE46" w14:textId="389CBB12" w:rsidR="00A830D5" w:rsidRPr="00271F2F" w:rsidRDefault="00A830D5" w:rsidP="00271F2F">
      <w:pPr>
        <w:spacing w:line="480" w:lineRule="auto"/>
        <w:rPr>
          <w:rFonts w:ascii="Arial" w:hAnsi="Arial" w:cs="Arial"/>
          <w:sz w:val="20"/>
          <w:szCs w:val="20"/>
        </w:rPr>
        <w:sectPr w:rsidR="00A830D5" w:rsidRPr="00271F2F" w:rsidSect="009826BB">
          <w:headerReference w:type="default" r:id="rId10"/>
          <w:footerReference w:type="default" r:id="rId11"/>
          <w:type w:val="continuous"/>
          <w:pgSz w:w="12240" w:h="15840"/>
          <w:pgMar w:top="1440" w:right="1008" w:bottom="1008" w:left="1008" w:header="720" w:footer="720" w:gutter="0"/>
          <w:cols w:space="720"/>
          <w:docGrid w:linePitch="360"/>
        </w:sectPr>
      </w:pPr>
      <w:r w:rsidRPr="003A3EAC">
        <w:rPr>
          <w:rFonts w:ascii="Arial" w:hAnsi="Arial" w:cs="Arial"/>
          <w:sz w:val="20"/>
          <w:szCs w:val="20"/>
        </w:rPr>
        <w:t>How did you become aware of this professional development opportunity?</w:t>
      </w:r>
    </w:p>
    <w:p w14:paraId="01B81940" w14:textId="406EFF19" w:rsidR="006468FE" w:rsidRDefault="006468FE" w:rsidP="00F3452B">
      <w:pPr>
        <w:rPr>
          <w:rFonts w:ascii="Arial" w:hAnsi="Arial" w:cs="Arial"/>
          <w:sz w:val="20"/>
          <w:szCs w:val="20"/>
        </w:rPr>
      </w:pPr>
    </w:p>
    <w:p w14:paraId="7D3D3ACB" w14:textId="77777777" w:rsidR="00FE333A" w:rsidRDefault="00FE333A" w:rsidP="00F3452B">
      <w:pPr>
        <w:rPr>
          <w:rFonts w:ascii="Arial" w:hAnsi="Arial" w:cs="Arial"/>
          <w:sz w:val="20"/>
          <w:szCs w:val="20"/>
        </w:rPr>
      </w:pPr>
    </w:p>
    <w:p w14:paraId="0F8019EB" w14:textId="77777777" w:rsidR="00FE333A" w:rsidRDefault="00FE333A" w:rsidP="00F3452B">
      <w:pPr>
        <w:rPr>
          <w:rFonts w:ascii="Arial" w:hAnsi="Arial" w:cs="Arial"/>
          <w:sz w:val="20"/>
          <w:szCs w:val="20"/>
        </w:rPr>
      </w:pPr>
    </w:p>
    <w:p w14:paraId="0EAD5623" w14:textId="77777777" w:rsidR="00F3452B" w:rsidRDefault="00F3452B" w:rsidP="00F3452B">
      <w:pPr>
        <w:rPr>
          <w:rFonts w:ascii="Arial" w:hAnsi="Arial" w:cs="Arial"/>
          <w:sz w:val="20"/>
          <w:szCs w:val="20"/>
        </w:rPr>
      </w:pPr>
      <w:r w:rsidRPr="00BF7F04">
        <w:rPr>
          <w:rFonts w:ascii="Arial" w:hAnsi="Arial" w:cs="Arial"/>
          <w:sz w:val="20"/>
          <w:szCs w:val="20"/>
        </w:rPr>
        <w:t>What do you hope to ga</w:t>
      </w:r>
      <w:r w:rsidR="006468FE">
        <w:rPr>
          <w:rFonts w:ascii="Arial" w:hAnsi="Arial" w:cs="Arial"/>
          <w:sz w:val="20"/>
          <w:szCs w:val="20"/>
        </w:rPr>
        <w:t>in by attending this conference/training/opportunity?</w:t>
      </w:r>
    </w:p>
    <w:p w14:paraId="2ACE44CD" w14:textId="77777777" w:rsidR="009826BB" w:rsidRPr="00BF7F04" w:rsidRDefault="009826BB" w:rsidP="00F3452B">
      <w:pPr>
        <w:rPr>
          <w:rFonts w:ascii="Arial" w:hAnsi="Arial" w:cs="Arial"/>
          <w:sz w:val="20"/>
          <w:szCs w:val="20"/>
        </w:rPr>
      </w:pPr>
    </w:p>
    <w:p w14:paraId="0DF1C894" w14:textId="31058059" w:rsidR="006468FE" w:rsidRDefault="006468FE" w:rsidP="00F3452B">
      <w:pPr>
        <w:rPr>
          <w:rFonts w:ascii="Arial" w:hAnsi="Arial" w:cs="Arial"/>
          <w:sz w:val="20"/>
          <w:szCs w:val="20"/>
        </w:rPr>
      </w:pPr>
    </w:p>
    <w:p w14:paraId="3B19A0E3" w14:textId="77777777" w:rsidR="00FE333A" w:rsidRDefault="00FE333A" w:rsidP="00F3452B">
      <w:pPr>
        <w:rPr>
          <w:rFonts w:ascii="Arial" w:hAnsi="Arial" w:cs="Arial"/>
          <w:sz w:val="20"/>
          <w:szCs w:val="20"/>
        </w:rPr>
      </w:pPr>
    </w:p>
    <w:p w14:paraId="007F33CA" w14:textId="77777777" w:rsidR="00812B29" w:rsidRPr="00BF7F04" w:rsidRDefault="00812B29" w:rsidP="00F3452B">
      <w:pPr>
        <w:rPr>
          <w:rFonts w:ascii="Arial" w:hAnsi="Arial" w:cs="Arial"/>
          <w:sz w:val="20"/>
          <w:szCs w:val="20"/>
        </w:rPr>
      </w:pPr>
    </w:p>
    <w:p w14:paraId="74F2BF9F" w14:textId="77777777" w:rsidR="00AE421E" w:rsidRPr="00AE421E" w:rsidRDefault="00AE421E" w:rsidP="00F3452B">
      <w:pPr>
        <w:rPr>
          <w:rFonts w:ascii="Gill Sans MT" w:hAnsi="Gill Sans MT"/>
          <w:sz w:val="20"/>
          <w:szCs w:val="20"/>
        </w:rPr>
      </w:pPr>
    </w:p>
    <w:p w14:paraId="66ACA989" w14:textId="59E21EC0" w:rsidR="000E58DA" w:rsidRPr="0017328D" w:rsidRDefault="00F3452B" w:rsidP="0017328D">
      <w:pPr>
        <w:rPr>
          <w:rFonts w:ascii="Arial" w:hAnsi="Arial" w:cs="Arial"/>
          <w:sz w:val="18"/>
          <w:szCs w:val="18"/>
        </w:rPr>
      </w:pPr>
      <w:r w:rsidRPr="00BF7F04">
        <w:rPr>
          <w:rFonts w:ascii="Arial" w:hAnsi="Arial" w:cs="Arial"/>
          <w:sz w:val="20"/>
          <w:szCs w:val="20"/>
        </w:rPr>
        <w:t xml:space="preserve">Your </w:t>
      </w:r>
      <w:r w:rsidR="00D41368">
        <w:rPr>
          <w:rFonts w:ascii="Arial" w:hAnsi="Arial" w:cs="Arial"/>
          <w:sz w:val="20"/>
          <w:szCs w:val="20"/>
        </w:rPr>
        <w:t>S</w:t>
      </w:r>
      <w:r w:rsidRPr="00BF7F04">
        <w:rPr>
          <w:rFonts w:ascii="Arial" w:hAnsi="Arial" w:cs="Arial"/>
          <w:sz w:val="20"/>
          <w:szCs w:val="20"/>
        </w:rPr>
        <w:t>ignature_____________________________________________ Date________________________</w:t>
      </w:r>
    </w:p>
    <w:sectPr w:rsidR="000E58DA" w:rsidRPr="0017328D" w:rsidSect="00BF7F04">
      <w:type w:val="continuous"/>
      <w:pgSz w:w="12240" w:h="15840"/>
      <w:pgMar w:top="144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C57F9" w14:textId="77777777" w:rsidR="00D33BB6" w:rsidRDefault="00D33BB6" w:rsidP="00F3452B">
      <w:r>
        <w:separator/>
      </w:r>
    </w:p>
  </w:endnote>
  <w:endnote w:type="continuationSeparator" w:id="0">
    <w:p w14:paraId="76B86F42" w14:textId="77777777" w:rsidR="00D33BB6" w:rsidRDefault="00D33BB6" w:rsidP="00F34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92170" w14:textId="52A514C2" w:rsidR="0017328D" w:rsidRDefault="0017328D" w:rsidP="0017328D">
    <w:pPr>
      <w:pStyle w:val="Footer"/>
      <w:jc w:val="center"/>
    </w:pPr>
    <w:r w:rsidRPr="0017328D">
      <w:rPr>
        <w:rFonts w:ascii="Arial" w:hAnsi="Arial" w:cs="Arial"/>
        <w:b/>
        <w:sz w:val="18"/>
        <w:szCs w:val="18"/>
      </w:rPr>
      <w:t xml:space="preserve">Return to ACA, Inc. </w:t>
    </w:r>
    <w:r w:rsidR="00D41368">
      <w:rPr>
        <w:rFonts w:ascii="Arial" w:hAnsi="Arial" w:cs="Arial"/>
        <w:b/>
        <w:sz w:val="18"/>
        <w:szCs w:val="18"/>
      </w:rPr>
      <w:t>-</w:t>
    </w:r>
    <w:r w:rsidRPr="0017328D">
      <w:rPr>
        <w:rFonts w:ascii="Arial" w:hAnsi="Arial" w:cs="Arial"/>
        <w:b/>
        <w:sz w:val="18"/>
        <w:szCs w:val="18"/>
      </w:rPr>
      <w:t xml:space="preserve"> Brandon Mitchell at bmitchell@ACAcamps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2C676" w14:textId="77777777" w:rsidR="00D33BB6" w:rsidRDefault="00D33BB6" w:rsidP="00F3452B">
      <w:r>
        <w:separator/>
      </w:r>
    </w:p>
  </w:footnote>
  <w:footnote w:type="continuationSeparator" w:id="0">
    <w:p w14:paraId="3FE30D9E" w14:textId="77777777" w:rsidR="00D33BB6" w:rsidRDefault="00D33BB6" w:rsidP="00F345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AAEB0" w14:textId="7A5143D5" w:rsidR="007175BA" w:rsidRPr="009826BB" w:rsidRDefault="00271F2F" w:rsidP="002956DB">
    <w:pPr>
      <w:jc w:val="right"/>
      <w:rPr>
        <w:rFonts w:ascii="Arial" w:hAnsi="Arial" w:cs="Arial"/>
        <w:b/>
        <w:i/>
        <w:sz w:val="20"/>
        <w:szCs w:val="20"/>
      </w:rPr>
    </w:pPr>
    <w:r>
      <w:rPr>
        <w:rFonts w:ascii="Arial" w:hAnsi="Arial" w:cs="Arial"/>
        <w:b/>
        <w:i/>
        <w:sz w:val="20"/>
        <w:szCs w:val="20"/>
      </w:rPr>
      <w:t>Professional Development</w:t>
    </w:r>
  </w:p>
  <w:p w14:paraId="28BC75B3" w14:textId="270AC7BB" w:rsidR="007175BA" w:rsidRPr="009826BB" w:rsidRDefault="00271F2F" w:rsidP="006468FE">
    <w:pPr>
      <w:pBdr>
        <w:bottom w:val="single" w:sz="4" w:space="1" w:color="auto"/>
      </w:pBdr>
      <w:jc w:val="right"/>
      <w:rPr>
        <w:rFonts w:ascii="Arial" w:hAnsi="Arial" w:cs="Arial"/>
        <w:b/>
        <w:i/>
        <w:sz w:val="20"/>
        <w:szCs w:val="20"/>
      </w:rPr>
    </w:pPr>
    <w:r>
      <w:rPr>
        <w:rFonts w:ascii="Arial" w:hAnsi="Arial" w:cs="Arial"/>
        <w:b/>
        <w:i/>
        <w:sz w:val="20"/>
        <w:szCs w:val="20"/>
      </w:rPr>
      <w:t>Financial Aid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7178E2"/>
    <w:multiLevelType w:val="hybridMultilevel"/>
    <w:tmpl w:val="38907FBA"/>
    <w:lvl w:ilvl="0" w:tplc="040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0433020"/>
    <w:multiLevelType w:val="hybridMultilevel"/>
    <w:tmpl w:val="EBBAC134"/>
    <w:lvl w:ilvl="0" w:tplc="8500D0A6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A41436"/>
    <w:multiLevelType w:val="hybridMultilevel"/>
    <w:tmpl w:val="32507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A5BC0"/>
    <w:multiLevelType w:val="hybridMultilevel"/>
    <w:tmpl w:val="9BCEB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3F03C2"/>
    <w:multiLevelType w:val="hybridMultilevel"/>
    <w:tmpl w:val="8BB29C24"/>
    <w:lvl w:ilvl="0" w:tplc="8500D0A6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B2315D"/>
    <w:multiLevelType w:val="hybridMultilevel"/>
    <w:tmpl w:val="ED7071D8"/>
    <w:lvl w:ilvl="0" w:tplc="8500D0A6">
      <w:start w:val="1"/>
      <w:numFmt w:val="bullet"/>
      <w:lvlText w:val=""/>
      <w:lvlJc w:val="left"/>
      <w:pPr>
        <w:ind w:left="45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704146E1"/>
    <w:multiLevelType w:val="hybridMultilevel"/>
    <w:tmpl w:val="DE2265DC"/>
    <w:lvl w:ilvl="0" w:tplc="8500D0A6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246734"/>
    <w:multiLevelType w:val="hybridMultilevel"/>
    <w:tmpl w:val="40AEE6F0"/>
    <w:lvl w:ilvl="0" w:tplc="EF620D1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I0B0ITA2NDYyUdpeDU4uLM/DyQAqNaAOQh06gsAAAA"/>
  </w:docVars>
  <w:rsids>
    <w:rsidRoot w:val="00F3452B"/>
    <w:rsid w:val="00011628"/>
    <w:rsid w:val="000E3750"/>
    <w:rsid w:val="000E58DA"/>
    <w:rsid w:val="000F6F11"/>
    <w:rsid w:val="00150B92"/>
    <w:rsid w:val="0017328D"/>
    <w:rsid w:val="001B351F"/>
    <w:rsid w:val="00271F2F"/>
    <w:rsid w:val="002956DB"/>
    <w:rsid w:val="002A2B31"/>
    <w:rsid w:val="002B075F"/>
    <w:rsid w:val="002F13A1"/>
    <w:rsid w:val="0039735A"/>
    <w:rsid w:val="003A3EAC"/>
    <w:rsid w:val="0042094A"/>
    <w:rsid w:val="004277C7"/>
    <w:rsid w:val="004371D2"/>
    <w:rsid w:val="00471CB8"/>
    <w:rsid w:val="004E2ABF"/>
    <w:rsid w:val="00505C13"/>
    <w:rsid w:val="00516B7C"/>
    <w:rsid w:val="00537083"/>
    <w:rsid w:val="0058181A"/>
    <w:rsid w:val="005A3608"/>
    <w:rsid w:val="005C06BA"/>
    <w:rsid w:val="006243F6"/>
    <w:rsid w:val="006468FE"/>
    <w:rsid w:val="006655CA"/>
    <w:rsid w:val="00665B42"/>
    <w:rsid w:val="00684F97"/>
    <w:rsid w:val="007159F6"/>
    <w:rsid w:val="007175BA"/>
    <w:rsid w:val="007342E4"/>
    <w:rsid w:val="007D5786"/>
    <w:rsid w:val="00812B29"/>
    <w:rsid w:val="00901EDF"/>
    <w:rsid w:val="00927E5E"/>
    <w:rsid w:val="009826BB"/>
    <w:rsid w:val="009C0CC9"/>
    <w:rsid w:val="00A53999"/>
    <w:rsid w:val="00A562B0"/>
    <w:rsid w:val="00A830D5"/>
    <w:rsid w:val="00AB0376"/>
    <w:rsid w:val="00AE318B"/>
    <w:rsid w:val="00AE421E"/>
    <w:rsid w:val="00B1606E"/>
    <w:rsid w:val="00B41DB2"/>
    <w:rsid w:val="00B453FD"/>
    <w:rsid w:val="00B525CD"/>
    <w:rsid w:val="00B71CA2"/>
    <w:rsid w:val="00BB2556"/>
    <w:rsid w:val="00BF079C"/>
    <w:rsid w:val="00BF7F04"/>
    <w:rsid w:val="00C802C5"/>
    <w:rsid w:val="00C91BF2"/>
    <w:rsid w:val="00CA011F"/>
    <w:rsid w:val="00CF7E11"/>
    <w:rsid w:val="00D001B1"/>
    <w:rsid w:val="00D3160D"/>
    <w:rsid w:val="00D33BB6"/>
    <w:rsid w:val="00D41368"/>
    <w:rsid w:val="00DB1D60"/>
    <w:rsid w:val="00DB6C62"/>
    <w:rsid w:val="00EA016E"/>
    <w:rsid w:val="00ED6DB6"/>
    <w:rsid w:val="00ED738B"/>
    <w:rsid w:val="00EE4552"/>
    <w:rsid w:val="00EE52CB"/>
    <w:rsid w:val="00F2586F"/>
    <w:rsid w:val="00F3452B"/>
    <w:rsid w:val="00F475EB"/>
    <w:rsid w:val="00F55E6E"/>
    <w:rsid w:val="00F658FF"/>
    <w:rsid w:val="00FE3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202A66"/>
  <w15:docId w15:val="{ADC9F93F-C6E5-4BC9-A85C-A57367CD2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9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45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52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45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452B"/>
  </w:style>
  <w:style w:type="paragraph" w:styleId="Footer">
    <w:name w:val="footer"/>
    <w:basedOn w:val="Normal"/>
    <w:link w:val="FooterChar"/>
    <w:uiPriority w:val="99"/>
    <w:unhideWhenUsed/>
    <w:rsid w:val="00F345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52B"/>
  </w:style>
  <w:style w:type="paragraph" w:styleId="ListParagraph">
    <w:name w:val="List Paragraph"/>
    <w:basedOn w:val="Normal"/>
    <w:uiPriority w:val="34"/>
    <w:qFormat/>
    <w:rsid w:val="00F345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58D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F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898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acacamps.org/membership/free-one-year-membersh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4C7DAD-679C-49C3-8431-20D77CEBC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</Company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A Southeastern</dc:creator>
  <cp:lastModifiedBy>Brandon Mitchell</cp:lastModifiedBy>
  <cp:revision>4</cp:revision>
  <cp:lastPrinted>2014-10-07T19:49:00Z</cp:lastPrinted>
  <dcterms:created xsi:type="dcterms:W3CDTF">2020-12-01T20:33:00Z</dcterms:created>
  <dcterms:modified xsi:type="dcterms:W3CDTF">2021-01-06T17:34:00Z</dcterms:modified>
</cp:coreProperties>
</file>